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5" w:name="Xafc6bc36185e4a8e7faf24d947c5314dd1e09fd"/>
    <w:p>
      <w:pPr>
        <w:pStyle w:val="Heading1"/>
      </w:pPr>
      <w:r>
        <w:t xml:space="preserve">Cover Letter for Data Scientist Position in Tanzania Dar es Salaam</w:t>
      </w:r>
    </w:p>
    <w:p>
      <w:pPr>
        <w:pStyle w:val="FirstParagraph"/>
      </w:pPr>
      <w:r>
        <w:rPr>
          <w:bCs/>
          <w:b/>
        </w:rPr>
        <w:t xml:space="preserve">Dear [Hiring Manager's Name],</w:t>
      </w:r>
    </w:p>
    <w:p>
      <w:pPr>
        <w:pStyle w:val="BodyText"/>
      </w:pPr>
      <w:r>
        <w:t xml:space="preserve">I am writing to express my enthusiastic interest in the Data Scientist role at your organization, based in Tanzania Dar es Salaam. As a dedicated data professional with a passion for leveraging data to drive impactful solutions, I am eager to contribute my expertise to support innovation and growth in this dynamic region. This Cover Letter outlines my qualifications, experiences, and vision for how I can align with your mission while addressing the unique challenges and opportunities of Tanzania Dar es Salaam.</w:t>
      </w:r>
    </w:p>
    <w:bookmarkStart w:id="20" w:name="X7cf14df20300a418c696c8d1c240ebf8e7ee218"/>
    <w:p>
      <w:pPr>
        <w:pStyle w:val="Heading2"/>
      </w:pPr>
      <w:r>
        <w:t xml:space="preserve">Why Data Science Matters in Tanzania Dar es Salaam</w:t>
      </w:r>
    </w:p>
    <w:p>
      <w:pPr>
        <w:pStyle w:val="FirstParagraph"/>
      </w:pPr>
      <w:r>
        <w:t xml:space="preserve">Tanzania Dar es Salaam is a vibrant hub of economic activity, cultural diversity, and technological potential. As the country’s commercial capital, it plays a pivotal role in shaping national development through sectors like agriculture, healthcare, education, and digital innovation. However, these sectors face complex challenges—from optimizing agricultural yields to improving public health outcomes—where data science can serve as a transformative tool. A Data Scientist in this context is not just a technical expert but a problem-solver who bridges data-driven insights with actionable strategies to uplift communities and businesses.</w:t>
      </w:r>
    </w:p>
    <w:p>
      <w:pPr>
        <w:pStyle w:val="BodyText"/>
      </w:pPr>
      <w:r>
        <w:t xml:space="preserve">My career as a Data Scientist has been driven by the belief that data is not just numbers but a powerful narrative waiting to be unlocked. I have worked on projects ranging from predictive analytics for urban planning in African cities to machine learning models that enhance agricultural productivity. These experiences have equipped me with the technical skills and cultural sensitivity needed to thrive in environments like Tanzania Dar es Salaam, where local context is critical to success.</w:t>
      </w:r>
    </w:p>
    <w:bookmarkEnd w:id="20"/>
    <w:bookmarkStart w:id="21" w:name="X2eeabd1c63ee9b95712e9faaf86b6420dc5188c"/>
    <w:p>
      <w:pPr>
        <w:pStyle w:val="Heading2"/>
      </w:pPr>
      <w:r>
        <w:t xml:space="preserve">Technical Expertise and Professional Experience</w:t>
      </w:r>
    </w:p>
    <w:p>
      <w:pPr>
        <w:pStyle w:val="FirstParagraph"/>
      </w:pPr>
      <w:r>
        <w:t xml:space="preserve">As a Data Scientist, I specialize in end-to-end data solutions, including data collection, cleaning, analysis, and visualization. My proficiency in programming languages like Python and R enables me to build robust models for forecasting trends, optimizing processes, and uncovering hidden patterns. For instance, I recently developed a machine learning algorithm that improved supply chain efficiency for a logistics company in Kenya by 20%, demonstrating my ability to translate data into tangible business value.</w:t>
      </w:r>
    </w:p>
    <w:p>
      <w:pPr>
        <w:pStyle w:val="BodyText"/>
      </w:pPr>
      <w:r>
        <w:t xml:space="preserve">In addition to technical skills, I have deep experience in collaborating with cross-functional teams to align data strategies with organizational goals. During my tenure at [Previous Company/Organization], I led a project that used predictive analytics to reduce energy consumption in urban infrastructure by 15%. This work required not only analytical rigor but also the ability to communicate complex findings to non-technical stakeholders—a skill I believe is essential for success in Tanzania Dar es Salaam, where data literacy varies widely across sectors.</w:t>
      </w:r>
    </w:p>
    <w:bookmarkEnd w:id="21"/>
    <w:bookmarkStart w:id="22" w:name="understanding-the-local-landscape"/>
    <w:p>
      <w:pPr>
        <w:pStyle w:val="Heading2"/>
      </w:pPr>
      <w:r>
        <w:t xml:space="preserve">Understanding the Local Landscape</w:t>
      </w:r>
    </w:p>
    <w:p>
      <w:pPr>
        <w:pStyle w:val="FirstParagraph"/>
      </w:pPr>
      <w:r>
        <w:t xml:space="preserve">Tanzania Dar es Salaam offers a unique blend of traditional and modern challenges that demand innovative data solutions. For example, the agricultural sector, which employs over 70% of the population, relies heavily on weather patterns and market trends. A Data Scientist in this region could develop tools to help farmers predict harvests or access fair pricing through mobile platforms. Similarly, healthcare providers in Dar es Salaam could benefit from data-driven models to manage disease outbreaks or allocate resources more efficiently.</w:t>
      </w:r>
    </w:p>
    <w:p>
      <w:pPr>
        <w:pStyle w:val="BodyText"/>
      </w:pPr>
      <w:r>
        <w:t xml:space="preserve">My understanding of these issues is informed by both academic research and hands-on experience. While pursuing my [Degree, e.g., Master’s in Data Science], I conducted a study on the impact of climate change on crop yields in East Africa, which was published in a regional journal. This work highlighted the importance of tailoring data solutions to local conditions—something I would bring to your organization.</w:t>
      </w:r>
    </w:p>
    <w:bookmarkEnd w:id="22"/>
    <w:bookmarkStart w:id="23" w:name="Xed23c7cb9ea08980a10a03f7eb01fbbff8a0aba"/>
    <w:p>
      <w:pPr>
        <w:pStyle w:val="Heading2"/>
      </w:pPr>
      <w:r>
        <w:t xml:space="preserve">Why Tanzania Dar es Salaam? A Personal and Professional Commitment</w:t>
      </w:r>
    </w:p>
    <w:p>
      <w:pPr>
        <w:pStyle w:val="FirstParagraph"/>
      </w:pPr>
      <w:r>
        <w:t xml:space="preserve">Choosing to apply for this role in Tanzania Dar es Salaam is not just a career decision but a personal one. I have long admired the resilience and creativity of Tanzanians, who have turned challenges into opportunities through ingenuity and community-driven initiatives. As a Data Scientist, I want to contribute to this spirit by helping local organizations harness data to solve real-world problems.</w:t>
      </w:r>
    </w:p>
    <w:p>
      <w:pPr>
        <w:pStyle w:val="BodyText"/>
      </w:pPr>
      <w:r>
        <w:t xml:space="preserve">I am particularly inspired by the growing tech ecosystem in Dar es Salaam, which is home to startups and innovation hubs like [Local Tech Hub Name]. These spaces foster collaboration and experimentation, creating an ideal environment for a Data Scientist to thrive. I am eager to collaborate with teams that share a vision of using technology for social good while advancing their business objectives.</w:t>
      </w:r>
    </w:p>
    <w:bookmarkEnd w:id="23"/>
    <w:bookmarkStart w:id="24" w:name="conclusion-a-collaborative-future"/>
    <w:p>
      <w:pPr>
        <w:pStyle w:val="Heading2"/>
      </w:pPr>
      <w:r>
        <w:t xml:space="preserve">Conclusion: A Collaborative Future</w:t>
      </w:r>
    </w:p>
    <w:p>
      <w:pPr>
        <w:pStyle w:val="FirstParagraph"/>
      </w:pPr>
      <w:r>
        <w:t xml:space="preserve">In summary, my technical expertise, passion for data-driven solutions, and commitment to Tanzania Dar es Salaam make me a strong candidate for this role. I am confident that my background in data science, combined with my understanding of local challenges, will enable me to contribute meaningfully to your organization’s goals. I would be thrilled to discuss how my skills align with your needs and explore ways we can collaborate to drive progress in this exciting region.</w:t>
      </w:r>
    </w:p>
    <w:p>
      <w:pPr>
        <w:pStyle w:val="BodyText"/>
      </w:pPr>
      <w:r>
        <w:t xml:space="preserve">Thank you for considering my application. I look forward to the opportunity to further discuss how I can support your mission as a Data Scientist in Tanzania Dar es Salaam.</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 in Tanzania Dar es Salaam</dc:title>
  <dc:creator/>
  <dc:language>en</dc:language>
  <cp:keywords/>
  <dcterms:created xsi:type="dcterms:W3CDTF">2026-07-21T11:03:30Z</dcterms:created>
  <dcterms:modified xsi:type="dcterms:W3CDTF">2026-07-21T11:03:30Z</dcterms:modified>
</cp:coreProperties>
</file>

<file path=docProps/custom.xml><?xml version="1.0" encoding="utf-8"?>
<Properties xmlns="http://schemas.openxmlformats.org/officeDocument/2006/custom-properties" xmlns:vt="http://schemas.openxmlformats.org/officeDocument/2006/docPropsVTypes"/>
</file>